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5599c162396c8cee9313243680e82aef2a7b19"/>
      <w:r>
        <w:rPr>
          <w:b/>
        </w:rPr>
        <w:t xml:space="preserve">ПРОТОКОЛ ПРО РЕЗУЛЬТАТИ ЗЕМЕЛЬНИХ ТОРГІВ № LRE001-UA-20240410-021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КОМУНАЛЬНОЇ ВЛАСНОСТІ ТА ЗЕМЕЛЬНИХ ВІДНОСИН ПЕРВОМА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0.05.2024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0.05.2024 13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 площею 0,2970 га в районі автозаправки по вул.Вознесенська,м.Первомайськ,Миколаївська область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2970 га для розміщення та експлуатації основних, підсобних і допоміжних будівель та споруд підприємств переробної, машинобудівної та іншої промисловості в районі автозавправки по вул.Вознесенська,м.Первомайськ, Миколаївська област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7 353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99 33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973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9 206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ороднюк Олександр Олександрович, ІПН/РНОКПП: 28919026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РИБНА КОМПАНІЯ АРКТИКА», ЄДРПОУ: 451900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Городню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97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2:30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РИБНА КОМПАНІЯ АРКТИКА»</w:t>
            </w:r>
          </w:p>
        </w:tc>
        <w:tc>
          <w:p>
            <w:pPr>
              <w:pStyle w:val="Compact"/>
              <w:jc w:val="left"/>
            </w:pPr>
            <w:r>
              <w:t xml:space="preserve">197 41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17:30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Городню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99 334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00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РИБНА КОМПАНІЯ АРКТИКА»</w:t>
            </w:r>
          </w:p>
        </w:tc>
        <w:tc>
          <w:p>
            <w:pPr>
              <w:pStyle w:val="Compact"/>
              <w:jc w:val="left"/>
            </w:pPr>
            <w:r>
              <w:t xml:space="preserve">197 41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17:30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РИБНА КОМПАНІЯ АРКТИКА»</w:t>
            </w:r>
          </w:p>
        </w:tc>
        <w:tc>
          <w:p>
            <w:pPr>
              <w:pStyle w:val="Compact"/>
              <w:jc w:val="left"/>
            </w:pPr>
            <w:r>
              <w:t xml:space="preserve">197 41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17:3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родню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99 334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00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РИБНА КОМПАНІЯ АРКТИКА»</w:t>
            </w:r>
          </w:p>
        </w:tc>
        <w:tc>
          <w:p>
            <w:pPr>
              <w:pStyle w:val="Compact"/>
              <w:jc w:val="left"/>
            </w:pPr>
            <w:r>
              <w:t xml:space="preserve">197 41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17:3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родню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99 334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00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Городнюк Олександр Олександрович, ІПН/РНОКПП: 289190269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9 966,70 грн (дев'ять тисяч дев'ятсот шістдесят шість гривень 7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9 239,34 грн (сорок дев'ять тисяч двісті тридцять дев'ять гривень 3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50 094,66 грн (сто п'ятдесят тисяч дев'яносто чотири гривні 6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Миколаїв.ГУК/тг м.Первомайськ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592617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99812000014474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92030</w:t>
      </w:r>
    </w:p>
    <w:p>
      <w:pPr>
        <w:numPr>
          <w:ilvl w:val="0"/>
          <w:numId w:val="1004"/>
        </w:numPr>
        <w:pStyle w:val="Compact"/>
      </w:pPr>
      <w:r>
        <w:t xml:space="preserve">Одержувач: Миколаїв.ГУК/тг м.Первомайськ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592617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8999980334109815000014474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920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0.05.2024 13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Городнюк Олександр Олександрович, ІПН/РНОКПП: 289190269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ПРАВЛІННЯ КОМУНАЛЬНОЇ ВЛАСНОСТІ ТА ЗЕМЕЛЬНИХ ВІДНОСИН ПЕРВОМА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2:31:24Z</dcterms:created>
  <dcterms:modified xsi:type="dcterms:W3CDTF">2024-06-02T12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